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internship-application-letter"/>
    <w:p>
      <w:pPr>
        <w:pStyle w:val="Heading1"/>
      </w:pPr>
      <w:r>
        <w:t xml:space="preserve">INTERNSHIP APPLICATION LETTER</w:t>
      </w:r>
    </w:p>
    <w:p>
      <w:pPr>
        <w:pStyle w:val="FirstParagraph"/>
      </w:pPr>
      <w:r>
        <w:rPr>
          <w:bCs/>
          <w:b/>
        </w:rPr>
        <w:t xml:space="preserve">Applicant:</w:t>
      </w:r>
      <w:r>
        <w:t xml:space="preserve"> </w:t>
      </w:r>
      <w:r>
        <w:t xml:space="preserve">Alex Johnson</w:t>
      </w:r>
    </w:p>
    <w:p>
      <w:pPr>
        <w:pStyle w:val="BodyText"/>
      </w:pPr>
      <w:r>
        <w:rPr>
          <w:bCs/>
          <w:b/>
        </w:rPr>
        <w:t xml:space="preserve">Date:</w:t>
      </w:r>
      <w:r>
        <w:t xml:space="preserve"> </w:t>
      </w:r>
      <w:r>
        <w:t xml:space="preserve">October 26, 2023</w:t>
      </w:r>
    </w:p>
    <w:bookmarkEnd w:id="20"/>
    <w:p>
      <w:pPr>
        <w:pStyle w:val="BodyText"/>
      </w:pPr>
      <w:r>
        <w:t xml:space="preserve">Commanding Officer</w:t>
      </w:r>
    </w:p>
    <w:p>
      <w:pPr>
        <w:pStyle w:val="BodyText"/>
      </w:pPr>
      <w:r>
        <w:t xml:space="preserve">Australian Defence Force (ADF) Recruitment Office</w:t>
      </w:r>
    </w:p>
    <w:p>
      <w:pPr>
        <w:pStyle w:val="BodyText"/>
      </w:pPr>
      <w:r>
        <w:t xml:space="preserve">Brisbane Defence Precinct</w:t>
      </w:r>
    </w:p>
    <w:p>
      <w:pPr>
        <w:pStyle w:val="BodyText"/>
      </w:pPr>
      <w:r>
        <w:t xml:space="preserve">Brisbane, Queensland 4000</w:t>
      </w:r>
    </w:p>
    <w:bookmarkStart w:id="21" w:name="dear-commanding-officer"/>
    <w:p>
      <w:pPr>
        <w:pStyle w:val="Heading2"/>
      </w:pPr>
      <w:r>
        <w:t xml:space="preserve">Dear Commanding Officer,</w:t>
      </w:r>
    </w:p>
    <w:p>
      <w:pPr>
        <w:pStyle w:val="FirstParagraph"/>
      </w:pPr>
      <w:r>
        <w:t xml:space="preserve">I am writing with profound enthusiasm to submit my application for the Military Officer Cadetship Internship Program at the Australian Defence Force in Brisbane, Queensland. As a dedicated leadership candidate deeply committed to serving Australia’s national security, I have meticulously aligned my academic preparation, practical experiences, and personal values with the demanding standards required of future</w:t>
      </w:r>
      <w:r>
        <w:t xml:space="preserve"> </w:t>
      </w:r>
      <w:r>
        <w:rPr>
          <w:iCs/>
          <w:i/>
        </w:rPr>
        <w:t xml:space="preserve">Military Officer</w:t>
      </w:r>
      <w:r>
        <w:t xml:space="preserve"> </w:t>
      </w:r>
      <w:r>
        <w:t xml:space="preserve">personnel. This</w:t>
      </w:r>
      <w:r>
        <w:t xml:space="preserve"> </w:t>
      </w:r>
      <w:r>
        <w:rPr>
          <w:bCs/>
          <w:b/>
        </w:rPr>
        <w:t xml:space="preserve">Internship Application Letter</w:t>
      </w:r>
      <w:r>
        <w:t xml:space="preserve"> </w:t>
      </w:r>
      <w:r>
        <w:t xml:space="preserve">outlines how my background prepares me to contribute meaningfully to ADF operations within the strategic Brisbane environment.</w:t>
      </w:r>
    </w:p>
    <w:p>
      <w:pPr>
        <w:pStyle w:val="BodyText"/>
      </w:pPr>
      <w:r>
        <w:t xml:space="preserve">In my recent Bachelor of Military Science (Honours) at the University of Queensland, I immersed myself in curriculum directly relevant to contemporary defence challenges. My thesis on "Maritime Security Operations in the Indo-Pacific Region" required extensive analysis of ADF taskings across Queensland’s coastal territories – including critical assessments of Brisbane-based operations at HMAS</w:t>
      </w:r>
      <w:r>
        <w:t xml:space="preserve"> </w:t>
      </w:r>
      <w:r>
        <w:rPr>
          <w:iCs/>
          <w:i/>
        </w:rPr>
        <w:t xml:space="preserve">Stuart</w:t>
      </w:r>
      <w:r>
        <w:t xml:space="preserve"> </w:t>
      </w:r>
      <w:r>
        <w:t xml:space="preserve">and Joint Command facilities. This research, supervised by Dr. Eleanor Chen (former ADF Intelligence Analyst), honed my ability to translate academic knowledge into actionable defence strategy – a skill I recognize as vital for any aspiring</w:t>
      </w:r>
      <w:r>
        <w:t xml:space="preserve"> </w:t>
      </w:r>
      <w:r>
        <w:rPr>
          <w:iCs/>
          <w:i/>
        </w:rPr>
        <w:t xml:space="preserve">Military Officer</w:t>
      </w:r>
      <w:r>
        <w:t xml:space="preserve"> </w:t>
      </w:r>
      <w:r>
        <w:t xml:space="preserve">in Australia’s evolving security landscape.</w:t>
      </w:r>
    </w:p>
    <w:p>
      <w:pPr>
        <w:pStyle w:val="BodyText"/>
      </w:pPr>
      <w:r>
        <w:t xml:space="preserve">Beyond academics, I completed a 12-week operational internship with the Queensland Police Service’s Special Operations Group (SOG), where I assisted in coordinated counter-terrorism exercises simulating threats to Brisbane infrastructure. This experience provided unprecedented exposure to multi-agency coordination protocols – directly applicable to ADF joint operations at Brisbane’s Defence Science and Technology Group (DSTG) facilities. My role involved developing communication matrices for simulated crisis scenarios involving Australian Federal Police, Emergency Services, and military units; a skill set I am eager to refine within the ADF framework. Crucially, this internship reinforced my understanding of how Brisbane serves as Australia’s central nexus for Pacific region defence coordination.</w:t>
      </w:r>
    </w:p>
    <w:p>
      <w:pPr>
        <w:pStyle w:val="BodyText"/>
      </w:pPr>
      <w:r>
        <w:t xml:space="preserve">My commitment to military service extends into community engagement. As President of the UQ Defence Cadets Society, I organized three major training exercises involving 45+ cadets at Eagle Farm Training Area – a facility strategically positioned near Brisbane’s major military installations. We collaborated with local ADF Reserve units on field navigation and humanitarian response drills, directly mirroring the types of community-military partnerships fostered by the Brisbane-based Army Cadet Force. This leadership experience cultivated my ability to mentor diverse teams under pressure – a core competency for any</w:t>
      </w:r>
      <w:r>
        <w:t xml:space="preserve"> </w:t>
      </w:r>
      <w:r>
        <w:rPr>
          <w:iCs/>
          <w:i/>
        </w:rPr>
        <w:t xml:space="preserve">Military Officer</w:t>
      </w:r>
      <w:r>
        <w:t xml:space="preserve"> </w:t>
      </w:r>
      <w:r>
        <w:t xml:space="preserve">operating in Australia’s multicultural urban centres like Brisbane.</w:t>
      </w:r>
    </w:p>
    <w:p>
      <w:pPr>
        <w:pStyle w:val="BodyText"/>
      </w:pPr>
      <w:r>
        <w:t xml:space="preserve">I have specifically targeted this Brisbane-based opportunity because of its unparalleled strategic significance within Australian defence infrastructure. As the headquarters of both the Northern Command and the Joint Operations Centre, Brisbane is where critical decisions affecting our entire region are made. The proximity to key assets – including RAAF Base Amberley (Australia’s largest air force base) and HMAS</w:t>
      </w:r>
      <w:r>
        <w:t xml:space="preserve"> </w:t>
      </w:r>
      <w:r>
        <w:rPr>
          <w:iCs/>
          <w:i/>
        </w:rPr>
        <w:t xml:space="preserve">Stuart</w:t>
      </w:r>
      <w:r>
        <w:t xml:space="preserve"> </w:t>
      </w:r>
      <w:r>
        <w:t xml:space="preserve">(Pacific Fleet headquarters) – creates an unparalleled learning environment for cadets. I am particularly eager to contribute during the upcoming "Exercise Talisman Sabre" 2024, which will deploy thousands of personnel through Brisbane facilities. Having studied this exercise in my coursework and witnessed its logistics firsthand during my QPS internship, I understand how Brisbane’s role as a command hub prepares officers for real-world challenges.</w:t>
      </w:r>
    </w:p>
    <w:p>
      <w:pPr>
        <w:pStyle w:val="BodyText"/>
      </w:pPr>
      <w:r>
        <w:t xml:space="preserve">My physical fitness regimen consistently exceeds ADF standards – I maintain 50km weekly endurance training on the Brisbane Riverwalk and have completed all Australian Army Physical Training Course modules. More importantly, I possess the ethical compass required for military leadership: During my SOG internship, I mediated a high-stakes conflict between cultural liaison officers during a simulated refugee crisis drill, demonstrating the cultural intelligence essential for ADF operations across diverse Pacific nations. This aligns precisely with Defence’s "Values and Ethics" framework – an ethos that has guided my service philosophy since joining the Australian Army Cadets at age 14.</w:t>
      </w:r>
    </w:p>
    <w:p>
      <w:pPr>
        <w:pStyle w:val="BodyText"/>
      </w:pPr>
      <w:r>
        <w:t xml:space="preserve">What distinguishes my candidacy is my strategic understanding of Brisbane’s unique military ecosystem. I have documented how Brisbane’s port infrastructure directly supports ADF logistics for operations across Southeast Asia – a perspective developed through site visits to Portside Wharf and consultations with Defence Logistics experts. This geographic insight, combined with my technical proficiency in Defence Management System software (certified via Queensland University of Technology), positions me to immediately support Brisbane-based operational planning teams. I am prepared to relocate immediately upon acceptance and have secured housing near the Brisbane Defence Precinct for seamless integration.</w:t>
      </w:r>
    </w:p>
    <w:p>
      <w:pPr>
        <w:pStyle w:val="BodyText"/>
      </w:pPr>
      <w:r>
        <w:t xml:space="preserve">The opportunity to contribute as a future</w:t>
      </w:r>
      <w:r>
        <w:t xml:space="preserve"> </w:t>
      </w:r>
      <w:r>
        <w:rPr>
          <w:iCs/>
          <w:i/>
        </w:rPr>
        <w:t xml:space="preserve">Military Officer</w:t>
      </w:r>
      <w:r>
        <w:t xml:space="preserve"> </w:t>
      </w:r>
      <w:r>
        <w:t xml:space="preserve">within Australia’s premier defence hub represents not merely an internship, but a pivotal step in my lifelong commitment to national service. I am prepared to embrace the rigorous demands of military training and apply my unique perspective – forged through Brisbane’s dynamic defence community – to advance Australia’s security interests. My resume details further achievements, including first-class honours in Defence Policy Analysis and certification in Emergency Management (Level 3). I welcome the opportunity to discuss how my background aligns with ADF priorities during an interview at your convenience.</w:t>
      </w:r>
    </w:p>
    <w:p>
      <w:pPr>
        <w:pStyle w:val="BodyText"/>
      </w:pPr>
      <w:r>
        <w:t xml:space="preserve">Thank you for considering this</w:t>
      </w:r>
      <w:r>
        <w:t xml:space="preserve"> </w:t>
      </w:r>
      <w:r>
        <w:rPr>
          <w:bCs/>
          <w:b/>
        </w:rPr>
        <w:t xml:space="preserve">Internship Application Letter</w:t>
      </w:r>
      <w:r>
        <w:t xml:space="preserve">. I am prepared to begin contributing immediately upon acceptance of this Brisbane-based program and would be honoured to serve under your command.</w:t>
      </w:r>
    </w:p>
    <w:bookmarkEnd w:id="21"/>
    <w:p>
      <w:pPr>
        <w:pStyle w:val="BodyText"/>
      </w:pPr>
      <w:r>
        <w:t xml:space="preserve">Sincerely,</w:t>
      </w:r>
    </w:p>
    <w:p>
      <w:pPr>
        <w:pStyle w:val="BodyText"/>
      </w:pPr>
      <w:r>
        <w:br/>
      </w:r>
      <w:r>
        <w:br/>
      </w:r>
      <w:r>
        <w:br/>
      </w:r>
    </w:p>
    <w:p>
      <w:pPr>
        <w:pStyle w:val="BodyText"/>
      </w:pPr>
      <w:r>
        <w:t xml:space="preserve">Alex Johnson</w:t>
      </w:r>
    </w:p>
    <w:p>
      <w:pPr>
        <w:pStyle w:val="BodyText"/>
      </w:pPr>
      <w:r>
        <w:t xml:space="preserve">Phone: +61 412 345 678 | Email: alex.johnson@email.com</w:t>
      </w:r>
    </w:p>
    <w:p>
      <w:pPr>
        <w:pStyle w:val="BodyText"/>
      </w:pPr>
      <w:r>
        <w:t xml:space="preserve">Attachments: Resume, Academic Transcripts, Certifications</w:t>
      </w:r>
    </w:p>
    <w:p>
      <w:pPr>
        <w:pStyle w:val="BodyText"/>
      </w:pPr>
      <w:r>
        <w:rPr>
          <w:bCs/>
          <w:b/>
        </w:rPr>
        <w:t xml:space="preserve">Note:</w:t>
      </w:r>
      <w:r>
        <w:t xml:space="preserve"> </w:t>
      </w:r>
      <w:r>
        <w:t xml:space="preserve">This letter exceeds 800 words (approx. 872 words) and integrates all required terms naturally throughout the document as specified in your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dc:title>
  <dc:creator/>
  <dc:language>en</dc:language>
  <cp:keywords/>
  <dcterms:created xsi:type="dcterms:W3CDTF">2026-07-23T14:01:59Z</dcterms:created>
  <dcterms:modified xsi:type="dcterms:W3CDTF">2026-07-23T14:01:59Z</dcterms:modified>
</cp:coreProperties>
</file>

<file path=docProps/custom.xml><?xml version="1.0" encoding="utf-8"?>
<Properties xmlns="http://schemas.openxmlformats.org/officeDocument/2006/custom-properties" xmlns:vt="http://schemas.openxmlformats.org/officeDocument/2006/docPropsVTypes"/>
</file>